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япичев</w:t>
      </w:r>
      <w:r>
        <w:t xml:space="preserve"> </w:t>
      </w:r>
      <w:r>
        <w:t xml:space="preserve">А.Е</w:t>
      </w:r>
      <w:r>
        <w:t xml:space="preserve"> </w:t>
      </w:r>
      <w:r>
        <w:t xml:space="preserve">НБИ-бд</w:t>
      </w:r>
      <w:r>
        <w:t xml:space="preserve"> </w:t>
      </w:r>
      <w:r>
        <w:t xml:space="preserve">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5149515" cy="1039528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r>
        <w:drawing>
          <wp:inline>
            <wp:extent cx="5284269" cy="3792353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r>
        <w:drawing>
          <wp:inline>
            <wp:extent cx="5334000" cy="2090351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r>
        <w:drawing>
          <wp:inline>
            <wp:extent cx="4196614" cy="3234088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945363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япичев А.Е НБИ-бд 01-24</dc:creator>
  <dc:language>ru-RU</dc:language>
  <cp:keywords/>
  <dcterms:created xsi:type="dcterms:W3CDTF">2024-10-27T10:22:15Z</dcterms:created>
  <dcterms:modified xsi:type="dcterms:W3CDTF">2024-10-27T10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